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799AC032" w14:textId="5650A7B1" w:rsidR="004B229A" w:rsidRPr="004B229A" w:rsidRDefault="00AB4AB7" w:rsidP="004B229A">
      <w:pPr>
        <w:spacing w:before="0" w:after="0"/>
        <w:jc w:val="center"/>
        <w:rPr>
          <w:color w:val="FF0000"/>
        </w:rPr>
      </w:pPr>
      <w:r w:rsidRPr="004B229A">
        <w:rPr>
          <w:lang w:val="bg-BG"/>
        </w:rPr>
        <w:t xml:space="preserve">Problems for in-class lab for the </w:t>
      </w:r>
      <w:hyperlink r:id="rId8">
        <w:r w:rsidRPr="004B229A">
          <w:rPr>
            <w:rStyle w:val="InternetLink"/>
            <w:lang w:val="bg-BG"/>
          </w:rPr>
          <w:t>Python Fundamentals Course @SoftUni</w:t>
        </w:r>
      </w:hyperlink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r w:rsidRPr="004B229A">
        <w:rPr>
          <w:lang w:val="bg-BG"/>
        </w:rPr>
        <w:t>Submit your solutions in the SoftUni judge system at</w:t>
      </w:r>
      <w:r w:rsidR="004B229A" w:rsidRPr="004B229A">
        <w:t xml:space="preserve"> </w:t>
      </w:r>
      <w:hyperlink r:id="rId9" w:history="1">
        <w:r w:rsidR="00753BE1">
          <w:rPr>
            <w:rStyle w:val="Hyperlink"/>
            <w:rFonts w:eastAsia="Calibri" w:cs="Calibri"/>
          </w:rPr>
          <w:t>https://judge.softuni.o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username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content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comment.likes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init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total_people_going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r w:rsidRPr="00507CB0">
        <w:rPr>
          <w:rFonts w:ascii="Consolas" w:hAnsi="Consolas"/>
          <w:b/>
        </w:rPr>
        <w:t>is_sent</w:t>
      </w:r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r w:rsidRPr="00507CB0"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info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is_sent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r>
        <w:rPr>
          <w:rFonts w:ascii="Consolas" w:hAnsi="Consolas"/>
          <w:b/>
        </w:rPr>
        <w:t>get_info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 John Hi,John</w:t>
            </w:r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 Peter Hi,Peter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 Lilly Hello,Lilly</w:t>
            </w:r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Peter says to John: Hi,John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John says to Peter: Hi,Peter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Katy says to Lilly: Hello,Lilly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, says to Bella,: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m, says to Dany,: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elix, says to Mery,: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init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is_sent</w:t>
      </w:r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r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get_info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init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animal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info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zoo_name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total_animals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>n lines</w:t>
      </w:r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init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circumference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_of_sector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circumference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area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circle.calculate_area_of_sector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D42E9" w14:textId="77777777" w:rsidR="00F804BA" w:rsidRDefault="00F804BA">
      <w:pPr>
        <w:spacing w:before="0" w:after="0" w:line="240" w:lineRule="auto"/>
      </w:pPr>
      <w:r>
        <w:separator/>
      </w:r>
    </w:p>
  </w:endnote>
  <w:endnote w:type="continuationSeparator" w:id="0">
    <w:p w14:paraId="67DFB023" w14:textId="77777777" w:rsidR="00F804BA" w:rsidRDefault="00F804B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184C8" w14:textId="77777777" w:rsidR="00F804BA" w:rsidRDefault="00F804BA">
      <w:pPr>
        <w:spacing w:before="0" w:after="0" w:line="240" w:lineRule="auto"/>
      </w:pPr>
      <w:r>
        <w:separator/>
      </w:r>
    </w:p>
  </w:footnote>
  <w:footnote w:type="continuationSeparator" w:id="0">
    <w:p w14:paraId="1C701BEA" w14:textId="77777777" w:rsidR="00F804BA" w:rsidRDefault="00F804B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C3660"/>
    <w:rsid w:val="003E0F67"/>
    <w:rsid w:val="00411BAB"/>
    <w:rsid w:val="004838A4"/>
    <w:rsid w:val="004B229A"/>
    <w:rsid w:val="00507CB0"/>
    <w:rsid w:val="00510346"/>
    <w:rsid w:val="005177B2"/>
    <w:rsid w:val="00527A8B"/>
    <w:rsid w:val="005D5313"/>
    <w:rsid w:val="00677049"/>
    <w:rsid w:val="006D5305"/>
    <w:rsid w:val="00750883"/>
    <w:rsid w:val="00753BE1"/>
    <w:rsid w:val="007E2052"/>
    <w:rsid w:val="007F3669"/>
    <w:rsid w:val="0081221A"/>
    <w:rsid w:val="00837C00"/>
    <w:rsid w:val="009D1D6C"/>
    <w:rsid w:val="009D663F"/>
    <w:rsid w:val="00AB0F97"/>
    <w:rsid w:val="00AB4AB7"/>
    <w:rsid w:val="00B12C20"/>
    <w:rsid w:val="00B65CB1"/>
    <w:rsid w:val="00BD0D03"/>
    <w:rsid w:val="00CD674F"/>
    <w:rsid w:val="00D76075"/>
    <w:rsid w:val="00D843F5"/>
    <w:rsid w:val="00D931AE"/>
    <w:rsid w:val="00E17CBC"/>
    <w:rsid w:val="00EF1813"/>
    <w:rsid w:val="00EF4DC1"/>
    <w:rsid w:val="00F804BA"/>
    <w:rsid w:val="00FD2358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3953/programming-fundamentals-with-python-january-2023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8.png"/><Relationship Id="rId21" Type="http://schemas.openxmlformats.org/officeDocument/2006/relationships/image" Target="media/image27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084</Words>
  <Characters>5468</Characters>
  <Application>Microsoft Office Word</Application>
  <DocSecurity>0</DocSecurity>
  <Lines>18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12-07T14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